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9B168" w14:textId="596F025F" w:rsidR="007B0DB2" w:rsidRDefault="007B0DB2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3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0</w:t>
      </w:r>
    </w:p>
    <w:tbl>
      <w:tblPr>
        <w:tblW w:w="14140" w:type="dxa"/>
        <w:tblLook w:val="04A0" w:firstRow="1" w:lastRow="0" w:firstColumn="1" w:lastColumn="0" w:noHBand="0" w:noVBand="1"/>
      </w:tblPr>
      <w:tblGrid>
        <w:gridCol w:w="1940"/>
        <w:gridCol w:w="1590"/>
        <w:gridCol w:w="567"/>
        <w:gridCol w:w="1590"/>
        <w:gridCol w:w="567"/>
        <w:gridCol w:w="1590"/>
        <w:gridCol w:w="567"/>
        <w:gridCol w:w="1559"/>
        <w:gridCol w:w="567"/>
        <w:gridCol w:w="1590"/>
        <w:gridCol w:w="567"/>
        <w:gridCol w:w="1602"/>
        <w:gridCol w:w="567"/>
      </w:tblGrid>
      <w:tr w:rsidR="003E5F31" w:rsidRPr="003E5F31" w14:paraId="54A1AD4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9C95" w14:textId="77777777" w:rsidR="003E5F31" w:rsidRPr="003E5F31" w:rsidRDefault="003E5F31" w:rsidP="003E5F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D6DC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7B20EE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4F268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28F3E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52053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19DFA8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3E5F31" w:rsidRPr="003E5F31" w14:paraId="53DFBE95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1E7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6DC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50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5C4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093D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5103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48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54E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31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F84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51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EAF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66F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3E5F31" w:rsidRPr="003E5F31" w14:paraId="54A0FDA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39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2B9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5,1.00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66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EDB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02,1.2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47F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8C6C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FF75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CB1E13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36,1.3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1AA00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79EF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088,1.3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DB773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199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83,1.2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1C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8</w:t>
            </w:r>
          </w:p>
        </w:tc>
      </w:tr>
      <w:tr w:rsidR="003E5F31" w:rsidRPr="003E5F31" w14:paraId="008A321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13A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581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34,0.1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383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188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-0.863,4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5D3A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80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208,0.08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7E7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FE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079,3.11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18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6689B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685,3.49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D886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5C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505,2.5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5B4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</w:t>
            </w:r>
          </w:p>
        </w:tc>
      </w:tr>
      <w:tr w:rsidR="003E5F31" w:rsidRPr="003E5F31" w14:paraId="4BCA34E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9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E62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3,1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21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D3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26,1.1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B14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9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0.997,1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710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87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7,1.11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291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19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0.995,1.1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8C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B4A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8,1.09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355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</w:tr>
      <w:tr w:rsidR="003E5F31" w:rsidRPr="003E5F31" w14:paraId="7973A7D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5EA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545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,1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3E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02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0.969,2.05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EA0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394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0.989,1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3D9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15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1,1.47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B08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3FC0B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043,1.63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4769B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79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34,1.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DCB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</w:t>
            </w:r>
          </w:p>
        </w:tc>
      </w:tr>
      <w:tr w:rsidR="003E5F31" w:rsidRPr="003E5F31" w14:paraId="104F9D3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347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337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1,1.0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103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83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46,1.2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684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036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83,1.0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41F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903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19,1.0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993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B9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46,1.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B6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93A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31,1.1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22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5</w:t>
            </w:r>
          </w:p>
        </w:tc>
      </w:tr>
      <w:tr w:rsidR="003E5F31" w:rsidRPr="003E5F31" w14:paraId="3728B892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BC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82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38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463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DE6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262,0.88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68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B7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58,0.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910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E2BF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132,0.8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DBB5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45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292,0.56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FF7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7F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287,0.48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5A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</w:tr>
      <w:tr w:rsidR="003E5F31" w:rsidRPr="003E5F31" w14:paraId="0AD1FC26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9B9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04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3 (-0.033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F7D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39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9 (-0.165,0.9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56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7C8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7,0.0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22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6D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 (-0.17,0.6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83A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67B9B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 (0.053,0.7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03B02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781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9 (-0.168,0.6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66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7</w:t>
            </w:r>
          </w:p>
        </w:tc>
      </w:tr>
      <w:tr w:rsidR="003E5F31" w:rsidRPr="003E5F31" w14:paraId="1A70D76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E8D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60-6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577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46,0.0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968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CB1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 (-1.026,1.0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031D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8C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69,0.06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909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96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 (-0.592,0.80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FB1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BD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 (-0.514,0.82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52C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B2D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2 (-0.588,0.9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45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2</w:t>
            </w:r>
          </w:p>
        </w:tc>
      </w:tr>
      <w:tr w:rsidR="003E5F31" w:rsidRPr="003E5F31" w14:paraId="0847095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63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8B3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 (-0.067,0.0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082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EBE3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53 (-2.031,0.5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71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BBA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69,0.0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1F9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D2F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33 (-1.583,0.71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63CA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3D0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42 (-2.028,0.34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AF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2E00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65 (-2.164,0.4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981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2</w:t>
            </w:r>
          </w:p>
        </w:tc>
      </w:tr>
      <w:tr w:rsidR="003E5F31" w:rsidRPr="003E5F31" w14:paraId="781B088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1B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0B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8 (-0.193,0.0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F217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94080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109 (0.536,3.6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401A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389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2 (-0.16,0.15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E48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F7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6 (-0.007,3.0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2E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99F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1.036,1.4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961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9F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-0.375,2.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5BA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4</w:t>
            </w:r>
          </w:p>
        </w:tc>
      </w:tr>
      <w:tr w:rsidR="003E5F31" w:rsidRPr="003E5F31" w14:paraId="3DE9FA5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5AC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C1F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56,0.04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819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8D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 (-0.58,1.27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CE9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66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 (-0.084,0.04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EE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E8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3 (-0.283,0.8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2F5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F8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9 (-0.314,0.89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00B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846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 (-0.15,1.0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BC2B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0</w:t>
            </w:r>
          </w:p>
        </w:tc>
      </w:tr>
      <w:tr w:rsidR="003E5F31" w:rsidRPr="003E5F31" w14:paraId="07F9848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B75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3EA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48,0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8A2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773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5 (-0.563,1.0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829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47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71,0.0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7E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EFEFF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3 (0.164,1.2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4FC0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60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 (-0.543,0.56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B0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2C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03 (-0.727,0.3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1AE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8</w:t>
            </w:r>
          </w:p>
        </w:tc>
      </w:tr>
      <w:tr w:rsidR="003E5F31" w:rsidRPr="003E5F31" w14:paraId="333DBF22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17D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67DE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47,0.02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91A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8A0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7 (-0.428,1.0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BF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6B9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5 (-0.049,0.0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851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DEA287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2 (0.522,1.30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EED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AFD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8 (-0.232,0.58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3E9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03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135,0.5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7A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</w:t>
            </w:r>
          </w:p>
        </w:tc>
      </w:tr>
      <w:tr w:rsidR="003E5F31" w:rsidRPr="003E5F31" w14:paraId="1C83F15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55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69D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 (-0.023,0.09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AEC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BE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 (-0.704,1.17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487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F1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7 (-0.157,0.0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4AF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2C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 (-0.562,0.94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538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12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397,1.0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C58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E29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544,0.5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98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0</w:t>
            </w:r>
          </w:p>
        </w:tc>
      </w:tr>
      <w:tr w:rsidR="003E5F31" w:rsidRPr="003E5F31" w14:paraId="404F99D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67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EC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3 (-0.266,0.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580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1A2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 (-2.155,2.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D9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32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 (-0.04,0.27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CA0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B70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9 (-2.218,0.6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258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2BB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3 (-2.108,0.5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4E1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B218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 (-1.779,2.1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2A7E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1</w:t>
            </w:r>
          </w:p>
        </w:tc>
      </w:tr>
      <w:tr w:rsidR="003E5F31" w:rsidRPr="003E5F31" w14:paraId="44F1F35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8A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5AF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 (-0.039,0.0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16E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B5E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3 (-0.509,1.6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1C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B31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7 (-0.078,0.04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AA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8399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4 (0.118,1.45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A6EE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A3C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 (-0.084,0.9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230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2C9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9 (-0.356,0.9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6CE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1</w:t>
            </w:r>
          </w:p>
        </w:tc>
      </w:tr>
      <w:tr w:rsidR="003E5F31" w:rsidRPr="003E5F31" w14:paraId="060F841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5D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4175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8 (-0.087,0.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4A8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5E5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2 (-0.528,2.17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BB2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795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03,0.07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46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2409BD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9 (0.797,2.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A849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A3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 (-0.225,1.54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D3D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A3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 (-0.26,1.4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531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4</w:t>
            </w:r>
          </w:p>
        </w:tc>
      </w:tr>
      <w:tr w:rsidR="003E5F31" w:rsidRPr="003E5F31" w14:paraId="4D76D957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35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623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4 (-0.096,0.02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21A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0FC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1.066,2.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05F1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FE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 (-0.09,0.1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573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F48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16 (-1.343,0.91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5BC8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E3B5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4 (-1.475,0.62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709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3D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01 (-1.667,0.2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BA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5</w:t>
            </w:r>
          </w:p>
        </w:tc>
      </w:tr>
      <w:tr w:rsidR="003E5F31" w:rsidRPr="003E5F31" w14:paraId="40D4C00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AE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10E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 (-0.023,0.18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73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A9D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73 (-2.643,1.69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8A8F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1D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12 (-0.258,0.03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E9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A58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74 (-1.695,0.9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96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00F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204 (-2.409,0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5B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5BB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91 (-1.978,0.9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CE4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7</w:t>
            </w:r>
          </w:p>
        </w:tc>
      </w:tr>
      <w:tr w:rsidR="003E5F31" w:rsidRPr="003E5F31" w14:paraId="475A23E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A9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439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112,0.14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EEB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FF6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2 (-2.66,1.22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13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E72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135,0.1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C327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9F4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-0.412,1.65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41C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5C4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9 (-0.485,1.86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FC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22E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 (-0.891,2.5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6A1C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9</w:t>
            </w:r>
          </w:p>
        </w:tc>
      </w:tr>
      <w:tr w:rsidR="003E5F31" w:rsidRPr="003E5F31" w14:paraId="1318AB84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BE2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629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2FE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59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24,1.2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C1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FD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2,1.0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AD0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14A09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25,1.4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7E47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E5D6C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29,1.4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6E10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0C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84,1.3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9C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</w:tr>
      <w:tr w:rsidR="003E5F31" w:rsidRPr="003E5F31" w14:paraId="7CAA21C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8A60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CB9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204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0CBF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F0A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A37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D4E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7D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D64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01DA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17EF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E4B4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7A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3E5F31" w:rsidRPr="003E5F31" w14:paraId="06950AE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910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DE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65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909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02,1.01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78E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13A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3,1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2D06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12A8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D764E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747F94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14,1.4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29AB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673A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47,1.4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31765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72A49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BF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FBB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157,0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E4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BB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3.299,0.0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1B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465141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02,0.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1C12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BD17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129,1.98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2D2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35D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-0.257,2.1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2D5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E0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777,1.4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B1C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0</w:t>
            </w:r>
          </w:p>
        </w:tc>
      </w:tr>
      <w:tr w:rsidR="003E5F31" w:rsidRPr="003E5F31" w14:paraId="122E6DF5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0F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8DC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8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A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B96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4,1.09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9A6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913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6,1.0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EA1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43C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39,1.14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17D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5D5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08,1.13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466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53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28,1.1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D44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9</w:t>
            </w:r>
          </w:p>
        </w:tc>
      </w:tr>
      <w:tr w:rsidR="003E5F31" w:rsidRPr="003E5F31" w14:paraId="0673BE0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1DB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6A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88,1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DD2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0BF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392,1.03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164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CFFB2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08,1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E2055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D69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891,1.50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EA0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9E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29,1.39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297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72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36,1.2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DC9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0</w:t>
            </w:r>
          </w:p>
        </w:tc>
      </w:tr>
      <w:tr w:rsidR="003E5F31" w:rsidRPr="003E5F31" w14:paraId="243A48D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0F7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38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7,1.0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14A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086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784,1.19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716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3A613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4,0.99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5806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CEEEF7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99,1.36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6537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BF0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6,1.2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FBE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CBF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11,1.1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D1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</w:tr>
      <w:tr w:rsidR="003E5F31" w:rsidRPr="003E5F31" w14:paraId="699D965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C22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9F7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052,0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B3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FE0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352,0.7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4FF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DFD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41,0.0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39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8679D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117,0.72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C94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284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74,0.47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873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F98E9E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0.027,0.7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52C0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6</w:t>
            </w:r>
          </w:p>
        </w:tc>
      </w:tr>
      <w:tr w:rsidR="003E5F31" w:rsidRPr="003E5F31" w14:paraId="5E9E795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DAAF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lastRenderedPageBreak/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05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6 (-0.048,0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002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89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3 (-0.286,1.09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07C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46C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8 (-0.074,0.01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83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6FCFF5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4 (0.111,0.85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DBD4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27B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-0.111,0.95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8B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B01B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5 (0.056,0.8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0B3FE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6</w:t>
            </w:r>
          </w:p>
        </w:tc>
      </w:tr>
      <w:tr w:rsidR="003E5F31" w:rsidRPr="003E5F31" w14:paraId="21E2A54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1B2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5D21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26,0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2F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EAA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95 (-1.22,0.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88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A2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85,0.0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F0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B3C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 (-0.465,0.60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5C93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31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94 (-0.754,0.3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4CD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BEBB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96 (-0.673,0.4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3DC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3</w:t>
            </w:r>
          </w:p>
        </w:tc>
      </w:tr>
      <w:tr w:rsidR="003E5F31" w:rsidRPr="003E5F31" w14:paraId="67C89D0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A3C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12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72,0.05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D488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14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 (-0.267,1.80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533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31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4 (-0.128,0.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BA08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22A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86 (-0.782,0.60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ED1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047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52 (-1.267,0.1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2D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4EA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 (-0.528,1.2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54A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1</w:t>
            </w:r>
          </w:p>
        </w:tc>
      </w:tr>
      <w:tr w:rsidR="003E5F31" w:rsidRPr="003E5F31" w14:paraId="7FC4B0C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FF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152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1 (-0.154,0.05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FB0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FF0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62 (-2.568,1.4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88D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66D6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8 (-0.105,0.16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F11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0F61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1 (-0.076,3.1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B2E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2A8E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 (-0.178,2.91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77D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7AF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-0.071,2.7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2A22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3</w:t>
            </w:r>
          </w:p>
        </w:tc>
      </w:tr>
      <w:tr w:rsidR="003E5F31" w:rsidRPr="003E5F31" w14:paraId="19AF6B4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A1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075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37,0.0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6FB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BAE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512,0.7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D822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533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3 (-0.075,0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C21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ED6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2 (-0.382,0.5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9A3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690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 (-0.272,0.58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5E47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A36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 (-0.265,0.67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299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2</w:t>
            </w:r>
          </w:p>
        </w:tc>
      </w:tr>
      <w:tr w:rsidR="003E5F31" w:rsidRPr="003E5F31" w14:paraId="36856AB7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367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D24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2 (-0.088,0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34B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A74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 (-0.495,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05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42E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 (-0.036,0.0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FB16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8E61D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5 (0.107,1.16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F84AD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CBE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365,0.6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A7D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D8C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 (-0.022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F7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1</w:t>
            </w:r>
          </w:p>
        </w:tc>
      </w:tr>
      <w:tr w:rsidR="003E5F31" w:rsidRPr="003E5F31" w14:paraId="6398702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BC7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97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1 (-0.054,0.01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04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B52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7 (-0.49,0.62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EB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55B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56,0.03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9FD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9C304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 (0.278,1.01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F51B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A19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 (-0.146,0.5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D5B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0D1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5 (-0.078,0.9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67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9</w:t>
            </w:r>
          </w:p>
        </w:tc>
      </w:tr>
      <w:tr w:rsidR="003E5F31" w:rsidRPr="003E5F31" w14:paraId="0815B7D1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BC8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1C2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 (-0.081,0.0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9A65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02A9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 (-0.741,1.68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661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DF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9 (-0.093,0.03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D4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3A9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 (-0.111,1.02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C3A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A155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 (-0.426,1.07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A5F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6C7B0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8 (0.262,1.8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B99F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</w:tr>
      <w:tr w:rsidR="003E5F31" w:rsidRPr="003E5F31" w14:paraId="16AF0CC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87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555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 (-0.111,0.0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0C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B81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 (-2.137,2.95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22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F40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2 (-0.184,0.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50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CAA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627 (-1.883,0.6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D3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8CF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949 (-2.145,0.2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E3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D5BF6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433 (-2.</w:t>
            </w:r>
            <w:proofErr w:type="gram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78,-</w:t>
            </w:r>
            <w:proofErr w:type="gram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1D436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</w:tr>
      <w:tr w:rsidR="003E5F31" w:rsidRPr="003E5F31" w14:paraId="6432136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D43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F1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64,0.04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C7B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5C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918,0.8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129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0CB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82,0.0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689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5100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7 (-0.443,0.9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54F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B68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699,0.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D01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F8A7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7 (-0.786,0.5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28E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6</w:t>
            </w:r>
          </w:p>
        </w:tc>
      </w:tr>
      <w:tr w:rsidR="003E5F31" w:rsidRPr="003E5F31" w14:paraId="4C819521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CB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59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9 (-0.065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64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409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 (-1.031,1.42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B86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1A8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3 (-0.116,0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FE4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298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 (-0.822,0.8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3FA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4C5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31 (-1.538,0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4B18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59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 (-0.819,0.91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7A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0</w:t>
            </w:r>
          </w:p>
        </w:tc>
      </w:tr>
      <w:tr w:rsidR="003E5F31" w:rsidRPr="003E5F31" w14:paraId="187B302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2DF1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4A5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05,0.0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515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26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6 (-1.892,1.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BE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7E52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6 (-0.116,0.0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AD1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189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 (-0.09,2.04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D69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2D7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-0.134,1.9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638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748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 (-0.408,1.5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340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1</w:t>
            </w:r>
          </w:p>
        </w:tc>
      </w:tr>
      <w:tr w:rsidR="003E5F31" w:rsidRPr="003E5F31" w14:paraId="33B1AB2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2D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8A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4 (-0.143,0.0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FE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995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 (-0.591,1.8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6C4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DF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 (-0.057,0.1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7E1B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A604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9 (-0.193,1.53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C4B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A0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0.032,1.2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A2F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5F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2 (-0.138,1.8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8B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</w:tr>
      <w:tr w:rsidR="003E5F31" w:rsidRPr="003E5F31" w14:paraId="6D4A8AF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E87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C2E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116,0.0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993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F0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9 (-0.701,2.11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11D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1B99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76,0.10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01C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5DA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 (-0.882,1.1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9D2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673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87 (-1.379,0.60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5E0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498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4 (-0.268,2.4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99D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5</w:t>
            </w:r>
          </w:p>
        </w:tc>
      </w:tr>
      <w:tr w:rsidR="003E5F31" w:rsidRPr="003E5F31" w14:paraId="7F8439B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33D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01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4,1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929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9E95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11,0.97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DB0F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B3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89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45B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0230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269,1.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071FC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D5BF39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7,1.54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9C7B7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3A34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287,1.6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0337E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466154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D0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DA3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52B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DF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C5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04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2E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9E4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302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856B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7933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C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47C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3E5F31" w:rsidRPr="003E5F31" w14:paraId="037C34A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0AA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FD2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2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6F44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56F2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7,0.825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F6099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5DA47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5,0.994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F63F2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1E8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89,1.106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EFD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228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4,1.07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75B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897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79,1.076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39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1</w:t>
            </w:r>
          </w:p>
        </w:tc>
      </w:tr>
    </w:tbl>
    <w:p w14:paraId="12BAE8EE" w14:textId="5928642B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7D97BBEE" w14:textId="41119265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2A0D1F" w14:textId="1A4655B3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17527C09" w14:textId="526D2E19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18E6433" w14:textId="0EA6E0A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306391F" w14:textId="10CA1FCC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5329E2A" w14:textId="71EA8EEA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E79A928" w14:textId="2C5B5101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44DCC08" w14:textId="47992D3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sectPr w:rsidR="003E5F31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375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73F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45</Words>
  <Characters>7125</Characters>
  <Application>Microsoft Office Word</Application>
  <DocSecurity>0</DocSecurity>
  <Lines>10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3</cp:revision>
  <cp:lastPrinted>2019-06-18T10:15:00Z</cp:lastPrinted>
  <dcterms:created xsi:type="dcterms:W3CDTF">2022-04-05T08:08:00Z</dcterms:created>
  <dcterms:modified xsi:type="dcterms:W3CDTF">2022-04-05T08:09:00Z</dcterms:modified>
</cp:coreProperties>
</file>